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94E33A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09DF93C6" w14:textId="52E04C8F" w:rsidR="00C33889" w:rsidRPr="00C33889" w:rsidRDefault="00C33889" w:rsidP="00C33889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77DFFE1C" w14:textId="77777777" w:rsidR="00C33889" w:rsidRPr="00DB40CC" w:rsidRDefault="00C33889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</w:p>
    <w:p w14:paraId="3ADDE1D7" w14:textId="7AAA71E3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6D2DD0AA" w14:textId="5AD52C75" w:rsidR="00AA1FCD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AB7ABC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5E183F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036AA9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</w:t>
      </w:r>
      <w:r w:rsidR="005E183F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0</w:t>
      </w:r>
    </w:p>
    <w:p w14:paraId="5DD5D0B0" w14:textId="4B5E2399" w:rsidR="00C33889" w:rsidRPr="00C33889" w:rsidRDefault="00C33889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5E183F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5E183F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11AB089D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69763671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3B6962C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136AD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F763A5" w14:textId="6D572618" w:rsidR="00AA1FCD" w:rsidRPr="00C265D5" w:rsidRDefault="00173AF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20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C</w:t>
            </w:r>
            <w:r w:rsidR="006C15AA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TURY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6C15AA"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BRITISH 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NOVEL</w:t>
            </w:r>
          </w:p>
        </w:tc>
      </w:tr>
      <w:tr w:rsidR="00AA1FCD" w:rsidRPr="00F83D6D" w14:paraId="1AEF7D7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B4D3F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3373D4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FACULTY OF HUMANITIES</w:t>
            </w:r>
          </w:p>
        </w:tc>
      </w:tr>
      <w:tr w:rsidR="00AA1FCD" w:rsidRPr="00F83D6D" w14:paraId="488A94B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ACCB7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078062" w14:textId="77777777" w:rsidR="00C265D5" w:rsidRPr="00C265D5" w:rsidRDefault="00C265D5" w:rsidP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  <w:p w14:paraId="2AD500C0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4CCBE42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78684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455B4A" w14:textId="77777777" w:rsidR="00AA1FCD" w:rsidRPr="004F2031" w:rsidRDefault="00C265D5" w:rsidP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ENGLISH STUDIES</w:t>
            </w:r>
          </w:p>
        </w:tc>
      </w:tr>
      <w:tr w:rsidR="00AA1FCD" w:rsidRPr="004F2031" w14:paraId="69B9779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FC5D7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9AB25E" w14:textId="77777777" w:rsidR="00AA1FCD" w:rsidRPr="004F2031" w:rsidRDefault="00173AF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</w:t>
            </w:r>
            <w:r w:rsidR="00C265D5"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A level</w:t>
            </w:r>
          </w:p>
        </w:tc>
      </w:tr>
      <w:tr w:rsidR="00AA1FCD" w:rsidRPr="004F2031" w14:paraId="44CE187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2DEBF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C161B3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289384F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8DAAF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E43A0B" w14:textId="77777777" w:rsidR="00AA1FCD" w:rsidRPr="00C265D5" w:rsidRDefault="00C265D5" w:rsidP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C265D5" w14:paraId="6F1A61E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6026A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B7E6B5" w14:textId="77777777" w:rsidR="00AA1FCD" w:rsidRPr="00C265D5" w:rsidRDefault="00173AF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YEAR 1, SUMMER</w:t>
            </w:r>
            <w:r w:rsidR="00C265D5"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 xml:space="preserve"> SEMESTER</w:t>
            </w:r>
          </w:p>
        </w:tc>
      </w:tr>
      <w:tr w:rsidR="00AA1FCD" w:rsidRPr="004F2031" w14:paraId="22F9EB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2AC4F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D22C4B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56690FC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8CA691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2DF6FD" w14:textId="601FFBF3" w:rsidR="00AA1FCD" w:rsidRPr="004F2031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5E183F" w14:paraId="624DB3A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8EB37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8786DD" w14:textId="05735F6F" w:rsidR="00AA1FCD" w:rsidRPr="004F2031" w:rsidRDefault="001C538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</w:t>
            </w:r>
            <w:r w:rsid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hab. </w:t>
            </w:r>
            <w:r w:rsid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ŁAWOMIR KOZIOŁ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 w:rsidR="001753D3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p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rof. UR </w:t>
            </w:r>
          </w:p>
        </w:tc>
      </w:tr>
      <w:tr w:rsidR="00AA1FCD" w:rsidRPr="005E183F" w14:paraId="2CCF2EE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F333E3" w14:textId="77777777" w:rsidR="00AA1FCD" w:rsidRPr="00C265D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1A7A35" w14:textId="244CAC1B" w:rsidR="00AA1FCD" w:rsidRPr="00C265D5" w:rsidRDefault="001C538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 hab.</w:t>
            </w:r>
            <w:r w:rsidR="00C265D5"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ŁAWOMIR KOZIOŁ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 w:rsidR="001753D3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p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of. UR</w:t>
            </w:r>
          </w:p>
        </w:tc>
      </w:tr>
    </w:tbl>
    <w:p w14:paraId="2348149D" w14:textId="77777777" w:rsidR="00AA1FCD" w:rsidRPr="00C265D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F4B8EB3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30AE1D54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2A7F11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FD9B7F5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7E73045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262"/>
        <w:gridCol w:w="991"/>
        <w:gridCol w:w="990"/>
        <w:gridCol w:w="1235"/>
        <w:gridCol w:w="748"/>
        <w:gridCol w:w="824"/>
      </w:tblGrid>
      <w:tr w:rsidR="00DB40CC" w:rsidRPr="004F2031" w14:paraId="6B048308" w14:textId="77777777" w:rsidTr="00DB40CC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ABC13" w14:textId="77777777" w:rsidR="00DB40CC" w:rsidRPr="004F2031" w:rsidRDefault="00DB40CC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088DF48E" w14:textId="77777777" w:rsidR="00DB40CC" w:rsidRPr="004F2031" w:rsidRDefault="00DB40CC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EBA249" w14:textId="77777777" w:rsidR="00DB40CC" w:rsidRPr="004F2031" w:rsidRDefault="00DB40CC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BD94ED" w14:textId="77777777" w:rsidR="00DB40CC" w:rsidRPr="004F2031" w:rsidRDefault="00DB40CC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0D4FA2" w14:textId="5C180B19" w:rsidR="00DB40CC" w:rsidRPr="004F2031" w:rsidRDefault="00DB40CC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</w:t>
            </w:r>
            <w:r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ratories</w:t>
            </w: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 xml:space="preserve"> </w:t>
            </w:r>
          </w:p>
          <w:p w14:paraId="7CB4C7A0" w14:textId="77777777" w:rsidR="00DB40CC" w:rsidRPr="004F2031" w:rsidRDefault="00DB40CC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5B33CB" w14:textId="77777777" w:rsidR="00DB40CC" w:rsidRPr="004F2031" w:rsidRDefault="00DB40CC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DED786" w14:textId="77777777" w:rsidR="00DB40CC" w:rsidRPr="004F2031" w:rsidRDefault="00DB40CC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FF1548" w14:textId="77777777" w:rsidR="00DB40CC" w:rsidRPr="004F2031" w:rsidRDefault="00DB40CC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E050AF" w14:textId="77777777" w:rsidR="00DB40CC" w:rsidRPr="004F2031" w:rsidRDefault="00DB40CC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842822" w14:textId="77777777" w:rsidR="00DB40CC" w:rsidRPr="004F2031" w:rsidRDefault="00DB40CC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DB40CC" w:rsidRPr="004F2031" w14:paraId="26639EF5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23AC37" w14:textId="77777777" w:rsidR="00DB40CC" w:rsidRPr="004F2031" w:rsidRDefault="00DB40C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927972" w14:textId="77777777" w:rsidR="00DB40CC" w:rsidRPr="004F2031" w:rsidRDefault="00DB40C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49DE7B" w14:textId="77777777" w:rsidR="00DB40CC" w:rsidRPr="004F2031" w:rsidRDefault="00DB40C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ADE768" w14:textId="77777777" w:rsidR="00DB40CC" w:rsidRPr="004F2031" w:rsidRDefault="00DB40C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933922" w14:textId="77777777" w:rsidR="00DB40CC" w:rsidRPr="004F2031" w:rsidRDefault="00DB40C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03713D" w14:textId="77777777" w:rsidR="00DB40CC" w:rsidRPr="004F2031" w:rsidRDefault="00DB40C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1C3197" w14:textId="77777777" w:rsidR="00DB40CC" w:rsidRPr="004F2031" w:rsidRDefault="00DB40C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A72E37" w14:textId="77777777" w:rsidR="00DB40CC" w:rsidRPr="004F2031" w:rsidRDefault="00DB40C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A4F54E" w14:textId="77777777" w:rsidR="00DB40CC" w:rsidRPr="004F2031" w:rsidRDefault="00DB40C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56D5ECF4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67F01F3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1EA3AE7" w14:textId="77777777" w:rsidR="00AA1FCD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1E2730F" w14:textId="77777777" w:rsidR="002E6C4C" w:rsidRPr="004F2031" w:rsidRDefault="002E6C4C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</w:p>
    <w:p w14:paraId="3764B056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2CCDB25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A3F073F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0F05E7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096F334" w14:textId="77777777" w:rsidR="00AA1FCD" w:rsidRPr="004F2031" w:rsidRDefault="002E6C4C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</w:t>
      </w:r>
    </w:p>
    <w:p w14:paraId="69FCF3A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81CE8F9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lastRenderedPageBreak/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5E183F" w14:paraId="7E2E57C2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2269FA" w14:textId="77777777" w:rsidR="00AA1FCD" w:rsidRPr="004F2031" w:rsidRDefault="002E6C4C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2E6C4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KNOWLEDGE OF ENGLISH AT AN ADVANCED LEVEL</w:t>
            </w:r>
          </w:p>
          <w:p w14:paraId="5B488DA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96E7CC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EB4F07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2E793AAE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7BCCE306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2E9B3F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AAA331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E76FF2E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56284AE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62CF16F3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5E183F" w14:paraId="14ED9C6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B0529A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5DAE1F" w14:textId="77777777" w:rsidR="00AA1FCD" w:rsidRPr="00D32CA9" w:rsidRDefault="00173AFC" w:rsidP="00173AFC">
            <w:pPr>
              <w:pStyle w:val="Podpunkty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</w:pP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 xml:space="preserve">to make students familiar with the most important novels of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 xml:space="preserve">the </w:t>
            </w: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>20</w:t>
            </w: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vertAlign w:val="superscript"/>
                <w:lang w:val="en-US"/>
              </w:rPr>
              <w:t>th</w:t>
            </w: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>-century British literature, and with the changes of literary techniques used in novel writing throughout the century.</w:t>
            </w:r>
          </w:p>
        </w:tc>
      </w:tr>
      <w:tr w:rsidR="00173AFC" w:rsidRPr="005E183F" w14:paraId="305CB245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94E2CB" w14:textId="77777777" w:rsidR="00173AFC" w:rsidRPr="004F2031" w:rsidRDefault="00173AF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CD705F" w14:textId="77777777" w:rsidR="00173AFC" w:rsidRPr="00D32CA9" w:rsidRDefault="00173AFC" w:rsidP="00D32CA9">
            <w:pPr>
              <w:pStyle w:val="Podpunkty"/>
              <w:ind w:left="0"/>
              <w:jc w:val="left"/>
              <w:rPr>
                <w:rFonts w:ascii="Corbel" w:hAnsi="Corbel" w:cs="Tahoma"/>
                <w:i/>
                <w:color w:val="auto"/>
                <w:lang w:val="en-US"/>
              </w:rPr>
            </w:pPr>
            <w:r w:rsidRPr="00173AFC">
              <w:rPr>
                <w:rFonts w:ascii="Corbel" w:hAnsi="Corbel" w:cs="Tahoma"/>
                <w:i/>
                <w:color w:val="auto"/>
                <w:lang w:val="en-US"/>
              </w:rPr>
              <w:t>to underline the relationship between traditional or innovative techniques/themes and the general conditions of life and outlooks</w:t>
            </w:r>
          </w:p>
        </w:tc>
      </w:tr>
      <w:tr w:rsidR="00173AFC" w:rsidRPr="005E183F" w14:paraId="033D7518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2FDF06" w14:textId="77777777" w:rsidR="00173AFC" w:rsidRPr="004F2031" w:rsidRDefault="00173AF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8BE0D8" w14:textId="77777777" w:rsidR="00173AFC" w:rsidRPr="00D32CA9" w:rsidRDefault="00173AFC" w:rsidP="00D32CA9">
            <w:pPr>
              <w:pStyle w:val="Podpunkty"/>
              <w:ind w:left="0"/>
              <w:jc w:val="left"/>
              <w:rPr>
                <w:rFonts w:ascii="Corbel" w:hAnsi="Corbel" w:cs="Tahoma"/>
                <w:i/>
                <w:color w:val="auto"/>
                <w:lang w:val="en-US"/>
              </w:rPr>
            </w:pPr>
            <w:r w:rsidRPr="00173AFC">
              <w:rPr>
                <w:rFonts w:ascii="Corbel" w:hAnsi="Corbel" w:cs="Tahoma"/>
                <w:i/>
                <w:color w:val="auto"/>
                <w:lang w:val="en-US"/>
              </w:rPr>
              <w:t>to arouse students’ interest in the literary techniques used in writing of fiction.</w:t>
            </w:r>
          </w:p>
        </w:tc>
      </w:tr>
    </w:tbl>
    <w:p w14:paraId="67C1DD2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34E0D4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460C4D9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F6C810F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00A0208D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A0D7DB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5E183F" w14:paraId="4C6156A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9BB92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1C02C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CA42F9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C20C5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32CA9" w14:paraId="04AD99C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45283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24BBFD" w14:textId="77777777" w:rsidR="00AA1FCD" w:rsidRPr="00524567" w:rsidRDefault="00524567" w:rsidP="00524567">
            <w:pPr>
              <w:rPr>
                <w:rFonts w:ascii="Calibri" w:hAnsi="Calibri" w:cs="Calibri"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 xml:space="preserve">Student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defines the main currents and movements in the 2oth-cent. British Novel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4CDC56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3, K_W05</w:t>
            </w:r>
          </w:p>
        </w:tc>
      </w:tr>
      <w:tr w:rsidR="00AA1FCD" w:rsidRPr="00173AFC" w14:paraId="2E172C9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F1F6B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916DAA" w14:textId="77777777" w:rsidR="00AA1FCD" w:rsidRPr="00524567" w:rsidRDefault="00524567" w:rsidP="00524567">
            <w:pPr>
              <w:rPr>
                <w:rFonts w:ascii="Calibri" w:hAnsi="Calibri" w:cs="Calibri"/>
                <w:b/>
                <w:smallCaps/>
                <w:lang w:val="en-GB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>Student</w:t>
            </w:r>
            <w:r w:rsidRPr="00524567">
              <w:rPr>
                <w:rFonts w:ascii="Calibri" w:hAnsi="Calibri" w:cs="Calibri"/>
                <w:lang w:val="en-US" w:eastAsia="pl-PL"/>
              </w:rPr>
              <w:t xml:space="preserve">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names the most important British novelists and associates them with specific literary movement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2907A5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4, K_W05</w:t>
            </w:r>
          </w:p>
        </w:tc>
      </w:tr>
      <w:tr w:rsidR="00AA1FCD" w:rsidRPr="00173AFC" w14:paraId="4F31B3E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159888" w14:textId="77777777" w:rsidR="00AA1FCD" w:rsidRPr="004F2031" w:rsidRDefault="00D32CA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897BCA" w14:textId="77777777" w:rsidR="00AA1FCD" w:rsidRPr="00524567" w:rsidRDefault="00524567" w:rsidP="00524567">
            <w:pPr>
              <w:rPr>
                <w:rFonts w:ascii="Calibri" w:hAnsi="Calibri" w:cs="Calibri"/>
                <w:b/>
                <w:smallCaps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>Student</w:t>
            </w:r>
            <w:r w:rsidRPr="00524567">
              <w:rPr>
                <w:rFonts w:ascii="Calibri" w:hAnsi="Calibri" w:cs="Calibri"/>
                <w:lang w:val="en-US" w:eastAsia="pl-PL"/>
              </w:rPr>
              <w:t xml:space="preserve">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lists and </w:t>
            </w:r>
            <w:proofErr w:type="spellStart"/>
            <w:r w:rsidR="00173AFC" w:rsidRPr="00524567">
              <w:rPr>
                <w:rFonts w:ascii="Calibri" w:hAnsi="Calibri" w:cs="Calibri"/>
                <w:lang w:val="en-US" w:eastAsia="pl-PL"/>
              </w:rPr>
              <w:t>charactirezes</w:t>
            </w:r>
            <w:proofErr w:type="spellEnd"/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 the main novels of these writer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5EBAD0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4</w:t>
            </w:r>
          </w:p>
        </w:tc>
      </w:tr>
      <w:tr w:rsidR="00AA1FCD" w:rsidRPr="00173AFC" w14:paraId="5ADB0B01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CE6AF2" w14:textId="77777777" w:rsidR="00AA1FCD" w:rsidRPr="004F2031" w:rsidRDefault="00D32CA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E9A632" w14:textId="77777777" w:rsidR="00AA1FCD" w:rsidRPr="00524567" w:rsidRDefault="00524567" w:rsidP="00524567">
            <w:pPr>
              <w:rPr>
                <w:rFonts w:ascii="Calibri" w:hAnsi="Calibri" w:cs="Calibri"/>
                <w:b/>
                <w:smallCaps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 xml:space="preserve">student can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explain the issues connected with the development of literary techniques in the 20</w:t>
            </w:r>
            <w:r w:rsidR="00173AFC" w:rsidRPr="00524567">
              <w:rPr>
                <w:rFonts w:ascii="Calibri" w:hAnsi="Calibri" w:cs="Calibri"/>
                <w:vertAlign w:val="superscript"/>
                <w:lang w:val="en-US" w:eastAsia="pl-PL"/>
              </w:rPr>
              <w:t>th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 cent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99B5AA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U02, K_05</w:t>
            </w:r>
          </w:p>
        </w:tc>
      </w:tr>
      <w:tr w:rsidR="00173AFC" w:rsidRPr="00173AFC" w14:paraId="59ADFF6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4213CF" w14:textId="77777777" w:rsidR="00173AFC" w:rsidRPr="004F2031" w:rsidRDefault="00524567" w:rsidP="005245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FEBC00" w14:textId="77777777" w:rsidR="00173AFC" w:rsidRPr="00524567" w:rsidRDefault="00524567" w:rsidP="00524567">
            <w:pPr>
              <w:rPr>
                <w:rFonts w:ascii="Calibri" w:hAnsi="Calibri" w:cs="Calibri"/>
                <w:b/>
                <w:smallCaps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 xml:space="preserve">student can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interpret most characteristic examples of 20</w:t>
            </w:r>
            <w:r w:rsidR="00173AFC" w:rsidRPr="00524567">
              <w:rPr>
                <w:rFonts w:ascii="Calibri" w:hAnsi="Calibri" w:cs="Calibri"/>
                <w:vertAlign w:val="superscript"/>
                <w:lang w:val="en-US" w:eastAsia="pl-PL"/>
              </w:rPr>
              <w:t>th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 century British novel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7F10A2" w14:textId="77777777" w:rsidR="00173AFC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U05, K_U07</w:t>
            </w:r>
          </w:p>
        </w:tc>
      </w:tr>
    </w:tbl>
    <w:p w14:paraId="032AEEA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A7C593C" w14:textId="77777777" w:rsidR="00DB40CC" w:rsidRDefault="00DB40CC">
      <w:pPr>
        <w:suppressAutoHyphens w:val="0"/>
        <w:spacing w:after="0" w:line="240" w:lineRule="auto"/>
        <w:rPr>
          <w:rFonts w:ascii="Corbel" w:hAnsi="Corbel"/>
          <w:b/>
          <w:color w:val="auto"/>
          <w:szCs w:val="24"/>
          <w:lang w:val="en-GB"/>
        </w:rPr>
      </w:pPr>
      <w:r>
        <w:rPr>
          <w:rFonts w:ascii="Corbel" w:hAnsi="Corbel"/>
          <w:b/>
          <w:color w:val="auto"/>
          <w:szCs w:val="24"/>
          <w:lang w:val="en-GB"/>
        </w:rPr>
        <w:br w:type="page"/>
      </w:r>
    </w:p>
    <w:p w14:paraId="2111476B" w14:textId="216E95FA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lastRenderedPageBreak/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EED9ECE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6CF2018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1B3176D4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082FDF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A87450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524567" w:rsidRPr="005E183F" w14:paraId="4E880CC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561C4A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>Edwardian novel: J. Galsworthy, A. Bennett, H. G. Wells, R. Kipling</w:t>
            </w:r>
          </w:p>
        </w:tc>
      </w:tr>
      <w:tr w:rsidR="00524567" w:rsidRPr="005E183F" w14:paraId="481060A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5E7DE3" w14:textId="77777777" w:rsidR="00524567" w:rsidRPr="00524567" w:rsidRDefault="00524567" w:rsidP="003F0738">
            <w:pPr>
              <w:rPr>
                <w:rFonts w:ascii="Calibri" w:hAnsi="Calibri" w:cs="Calibri"/>
                <w:lang w:val="fr-FR"/>
              </w:rPr>
            </w:pPr>
            <w:r w:rsidRPr="00524567">
              <w:rPr>
                <w:rFonts w:ascii="Calibri" w:hAnsi="Calibri" w:cs="Calibri"/>
                <w:w w:val="103"/>
                <w:lang w:val="fr-FR"/>
              </w:rPr>
              <w:t>Pre-</w:t>
            </w:r>
            <w:proofErr w:type="spellStart"/>
            <w:r w:rsidRPr="00524567">
              <w:rPr>
                <w:rFonts w:ascii="Calibri" w:hAnsi="Calibri" w:cs="Calibri"/>
                <w:w w:val="103"/>
                <w:lang w:val="fr-FR"/>
              </w:rPr>
              <w:t>modernist</w:t>
            </w:r>
            <w:proofErr w:type="spellEnd"/>
            <w:r w:rsidRPr="00524567">
              <w:rPr>
                <w:rFonts w:ascii="Calibri" w:hAnsi="Calibri" w:cs="Calibri"/>
                <w:w w:val="103"/>
                <w:lang w:val="fr-FR"/>
              </w:rPr>
              <w:t xml:space="preserve"> </w:t>
            </w:r>
            <w:proofErr w:type="spellStart"/>
            <w:proofErr w:type="gramStart"/>
            <w:r w:rsidRPr="00524567">
              <w:rPr>
                <w:rFonts w:ascii="Calibri" w:hAnsi="Calibri" w:cs="Calibri"/>
                <w:w w:val="103"/>
                <w:lang w:val="fr-FR"/>
              </w:rPr>
              <w:t>novel</w:t>
            </w:r>
            <w:proofErr w:type="spellEnd"/>
            <w:r w:rsidRPr="00524567">
              <w:rPr>
                <w:rFonts w:ascii="Calibri" w:hAnsi="Calibri" w:cs="Calibri"/>
                <w:w w:val="103"/>
                <w:lang w:val="fr-FR"/>
              </w:rPr>
              <w:t>:</w:t>
            </w:r>
            <w:proofErr w:type="gramEnd"/>
            <w:r w:rsidRPr="00524567">
              <w:rPr>
                <w:rFonts w:ascii="Calibri" w:hAnsi="Calibri" w:cs="Calibri"/>
                <w:w w:val="103"/>
                <w:lang w:val="fr-FR"/>
              </w:rPr>
              <w:t xml:space="preserve"> H. James</w:t>
            </w:r>
          </w:p>
        </w:tc>
      </w:tr>
      <w:tr w:rsidR="00524567" w:rsidRPr="005E183F" w14:paraId="416AEE2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57E14C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>Early modernist novel: J. Conrad, D. H. Lawrence, D. Richardson</w:t>
            </w:r>
          </w:p>
        </w:tc>
      </w:tr>
      <w:tr w:rsidR="00524567" w:rsidRPr="005E183F" w14:paraId="236B421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3F74A9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>High modernist novel: J. Joyce, V. Woolf</w:t>
            </w:r>
          </w:p>
        </w:tc>
      </w:tr>
      <w:tr w:rsidR="00524567" w:rsidRPr="00A53352" w14:paraId="2445131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D39697" w14:textId="77777777" w:rsidR="00524567" w:rsidRPr="00524567" w:rsidRDefault="00524567" w:rsidP="003F0738">
            <w:pPr>
              <w:rPr>
                <w:rFonts w:ascii="Calibri" w:hAnsi="Calibri" w:cs="Calibri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 xml:space="preserve">Novels of the thirties and forties: Ch. </w:t>
            </w:r>
            <w:proofErr w:type="spellStart"/>
            <w:r w:rsidRPr="00524567">
              <w:rPr>
                <w:rFonts w:ascii="Calibri" w:hAnsi="Calibri" w:cs="Calibri"/>
                <w:w w:val="103"/>
              </w:rPr>
              <w:t>Isherwood</w:t>
            </w:r>
            <w:proofErr w:type="spellEnd"/>
            <w:r w:rsidRPr="00524567">
              <w:rPr>
                <w:rFonts w:ascii="Calibri" w:hAnsi="Calibri" w:cs="Calibri"/>
                <w:w w:val="103"/>
              </w:rPr>
              <w:t>, G. Orwell</w:t>
            </w:r>
          </w:p>
        </w:tc>
      </w:tr>
      <w:tr w:rsidR="00524567" w:rsidRPr="005E183F" w14:paraId="6336D42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F968D1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lang w:val="en-US"/>
              </w:rPr>
              <w:t>Novels of Angry Young Men: K. Amis</w:t>
            </w:r>
          </w:p>
        </w:tc>
      </w:tr>
      <w:tr w:rsidR="00524567" w:rsidRPr="005E183F" w14:paraId="391B17E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756E73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lang w:val="en-US"/>
              </w:rPr>
              <w:t>Postmodernist novel: J. Fowles, S. Rushdie</w:t>
            </w:r>
          </w:p>
        </w:tc>
      </w:tr>
    </w:tbl>
    <w:p w14:paraId="5F70E8DC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09A22800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2CE546F1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CD49AE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DF5534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14CE6A9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48A429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7130F01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DB4D4A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D31CCE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7784E2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449D59E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8ED565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63900249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26B489E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71B4585" w14:textId="77777777" w:rsidR="0081274B" w:rsidRPr="0081274B" w:rsidRDefault="001C26A0" w:rsidP="001C26A0">
      <w:pPr>
        <w:pStyle w:val="Punktygwne"/>
        <w:spacing w:before="0" w:after="0"/>
        <w:rPr>
          <w:rFonts w:ascii="Calibri" w:hAnsi="Calibri" w:cs="Calibri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81274B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81274B" w:rsidRPr="0081274B">
        <w:rPr>
          <w:rFonts w:ascii="Calibri" w:hAnsi="Calibri" w:cs="Calibri"/>
          <w:b w:val="0"/>
          <w:smallCaps w:val="0"/>
          <w:color w:val="auto"/>
          <w:szCs w:val="24"/>
          <w:lang w:val="en-GB"/>
        </w:rPr>
        <w:t>a problem-solving lecture</w:t>
      </w:r>
    </w:p>
    <w:p w14:paraId="6C47010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AFEE07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20EAF1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385FDAA0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052FAE0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7FF5E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3506EB0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EBF36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28E60BBE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5D3086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1B3682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7432921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7412A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  <w:r w:rsidR="0081274B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 xml:space="preserve"> - </w:t>
            </w:r>
            <w:r w:rsidR="0081274B"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 w:rsidR="005245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FDAFEC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52BD3D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</w:t>
            </w:r>
          </w:p>
        </w:tc>
      </w:tr>
    </w:tbl>
    <w:p w14:paraId="612744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A79F5E6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3DB57A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5E183F" w14:paraId="5278C385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BDF550" w14:textId="77777777" w:rsidR="00AA1FCD" w:rsidRPr="004F2031" w:rsidRDefault="0081274B" w:rsidP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 w:rsidRPr="0081274B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The final grade is assigned on the basis of a positive outcome of the final test; the pass level is 60%</w:t>
            </w:r>
          </w:p>
        </w:tc>
      </w:tr>
    </w:tbl>
    <w:p w14:paraId="7DF1ADC3" w14:textId="77777777" w:rsidR="00AA1FC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E000F99" w14:textId="77777777" w:rsidR="00DB40CC" w:rsidRPr="004F2031" w:rsidRDefault="00DB40CC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A419FC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lastRenderedPageBreak/>
        <w:t xml:space="preserve">5. Total student workload needed to achieve the intended learning outcomes </w:t>
      </w:r>
    </w:p>
    <w:p w14:paraId="2185B409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5D6ACD3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30368E9A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4EF3F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F348A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6B0A3C3C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09675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D38D5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15</w:t>
            </w:r>
          </w:p>
        </w:tc>
      </w:tr>
      <w:tr w:rsidR="00AA1FCD" w:rsidRPr="005E183F" w14:paraId="5EC541A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B5C97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FF1495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</w:p>
        </w:tc>
      </w:tr>
      <w:tr w:rsidR="00AA1FCD" w:rsidRPr="00C265D5" w14:paraId="6FA51F1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74132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0CD6A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30</w:t>
            </w:r>
          </w:p>
        </w:tc>
      </w:tr>
      <w:tr w:rsidR="00AA1FCD" w:rsidRPr="004F2031" w14:paraId="66E9A1F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A6AF6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A44B4E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45</w:t>
            </w:r>
          </w:p>
        </w:tc>
      </w:tr>
      <w:tr w:rsidR="00AA1FCD" w:rsidRPr="00C265D5" w14:paraId="2D18776F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F838A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A26563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1EAAA987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75F16C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D4CA0D5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4FC2CDE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1E4B157A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626F3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7E5239D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8206C9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E2C2EDA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83B59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DA84F9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253DC75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63D4FC5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192A02D3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173AFC" w14:paraId="14B36CA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BB0C59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1D5BF45" w14:textId="77777777" w:rsidR="00AA1FCD" w:rsidRDefault="00524567" w:rsidP="005245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Bradbury M. (2001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Modern British Novel 1878-2001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London: Penguin Books</w:t>
            </w:r>
          </w:p>
          <w:p w14:paraId="776910B8" w14:textId="7F781C39" w:rsidR="00524567" w:rsidRPr="00DB40CC" w:rsidRDefault="00524567" w:rsidP="00DB40CC">
            <w:pPr>
              <w:rPr>
                <w:rFonts w:asciiTheme="minorHAnsi" w:hAnsiTheme="minorHAnsi" w:cstheme="minorHAnsi"/>
                <w:b/>
                <w:lang w:val="en-US" w:eastAsia="pl-PL"/>
              </w:rPr>
            </w:pPr>
            <w:r w:rsidRPr="00524567">
              <w:rPr>
                <w:rFonts w:asciiTheme="minorHAnsi" w:hAnsiTheme="minorHAnsi" w:cstheme="minorHAnsi"/>
                <w:lang w:val="en-US" w:eastAsia="pl-PL"/>
              </w:rPr>
              <w:t>Fragments of discussed novels</w:t>
            </w:r>
          </w:p>
        </w:tc>
      </w:tr>
      <w:tr w:rsidR="00AA1FCD" w:rsidRPr="00F32FE2" w14:paraId="49D3CB1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5B848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4BF8FF2C" w14:textId="77777777" w:rsidR="00524567" w:rsidRPr="00524567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arter R., McRae, J. (2001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 xml:space="preserve">The Routledge History of Literature in English: Britain and Ireland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ndon and New York: Routledge</w:t>
            </w:r>
          </w:p>
          <w:p w14:paraId="2A620EAE" w14:textId="77777777" w:rsidR="00524567" w:rsidRPr="00524567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Rogers P. (ed.) (1987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Oxford Illustrated History of English Literature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Oxford: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xford University Press</w:t>
            </w:r>
          </w:p>
          <w:p w14:paraId="0ED9FEEF" w14:textId="77777777" w:rsidR="00524567" w:rsidRPr="00524567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Sanders A. (2004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Short Oxford History of English Literature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 Third Edition,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xford: Oxford University Press</w:t>
            </w:r>
          </w:p>
          <w:p w14:paraId="5C15C282" w14:textId="77777777" w:rsidR="0081274B" w:rsidRPr="0081274B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Sikorska, L. (2007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A Short History of English Literature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, </w:t>
            </w:r>
            <w:proofErr w:type="spellStart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Poznań</w:t>
            </w:r>
            <w:proofErr w:type="spellEnd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: </w:t>
            </w:r>
            <w:proofErr w:type="spellStart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Wydaw</w:t>
            </w:r>
            <w:proofErr w:type="spellEnd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Poznańskie</w:t>
            </w:r>
          </w:p>
        </w:tc>
      </w:tr>
    </w:tbl>
    <w:p w14:paraId="5D2337B3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2B1CC205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94BF430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1E4948B9" w14:textId="5278B63F" w:rsidR="00AA1FCD" w:rsidRPr="00DB40CC" w:rsidRDefault="002D7484" w:rsidP="00DB40CC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</w:t>
      </w:r>
      <w:r w:rsidR="00DB40CC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n</w:t>
      </w:r>
    </w:p>
    <w:sectPr w:rsidR="00AA1FCD" w:rsidRPr="00DB40CC" w:rsidSect="006F307A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EC738" w14:textId="77777777" w:rsidR="0000528A" w:rsidRDefault="0000528A">
      <w:pPr>
        <w:spacing w:after="0" w:line="240" w:lineRule="auto"/>
      </w:pPr>
      <w:r>
        <w:separator/>
      </w:r>
    </w:p>
  </w:endnote>
  <w:endnote w:type="continuationSeparator" w:id="0">
    <w:p w14:paraId="2A34C71B" w14:textId="77777777" w:rsidR="0000528A" w:rsidRDefault="000052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ADD9C" w14:textId="77777777" w:rsidR="00AA1FCD" w:rsidRDefault="004E100F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AB7AB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082EF6" w14:textId="77777777" w:rsidR="0000528A" w:rsidRDefault="0000528A">
      <w:pPr>
        <w:spacing w:after="0" w:line="240" w:lineRule="auto"/>
      </w:pPr>
      <w:r>
        <w:separator/>
      </w:r>
    </w:p>
  </w:footnote>
  <w:footnote w:type="continuationSeparator" w:id="0">
    <w:p w14:paraId="20012F54" w14:textId="77777777" w:rsidR="0000528A" w:rsidRDefault="000052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514155907">
    <w:abstractNumId w:val="0"/>
  </w:num>
  <w:num w:numId="2" w16cid:durableId="1958372114">
    <w:abstractNumId w:val="1"/>
  </w:num>
  <w:num w:numId="3" w16cid:durableId="2131587116">
    <w:abstractNumId w:val="5"/>
  </w:num>
  <w:num w:numId="4" w16cid:durableId="1778909261">
    <w:abstractNumId w:val="4"/>
  </w:num>
  <w:num w:numId="5" w16cid:durableId="1991058409">
    <w:abstractNumId w:val="3"/>
  </w:num>
  <w:num w:numId="6" w16cid:durableId="20454757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0528A"/>
    <w:rsid w:val="0001056E"/>
    <w:rsid w:val="00036AA9"/>
    <w:rsid w:val="00080EEC"/>
    <w:rsid w:val="00084E5C"/>
    <w:rsid w:val="000C7941"/>
    <w:rsid w:val="000D0F83"/>
    <w:rsid w:val="00160841"/>
    <w:rsid w:val="00173AFC"/>
    <w:rsid w:val="001753D3"/>
    <w:rsid w:val="001C26A0"/>
    <w:rsid w:val="001C538B"/>
    <w:rsid w:val="0028211C"/>
    <w:rsid w:val="002D7484"/>
    <w:rsid w:val="002E6C4C"/>
    <w:rsid w:val="00300BF3"/>
    <w:rsid w:val="003730E0"/>
    <w:rsid w:val="00392E53"/>
    <w:rsid w:val="00413D82"/>
    <w:rsid w:val="004E100F"/>
    <w:rsid w:val="004F2031"/>
    <w:rsid w:val="005176CF"/>
    <w:rsid w:val="00524567"/>
    <w:rsid w:val="00547266"/>
    <w:rsid w:val="005A0650"/>
    <w:rsid w:val="005E183F"/>
    <w:rsid w:val="005F3199"/>
    <w:rsid w:val="006A0AB3"/>
    <w:rsid w:val="006C15AA"/>
    <w:rsid w:val="006F307A"/>
    <w:rsid w:val="00784A7E"/>
    <w:rsid w:val="007C7D09"/>
    <w:rsid w:val="007D730A"/>
    <w:rsid w:val="007F72BB"/>
    <w:rsid w:val="0081274B"/>
    <w:rsid w:val="00840763"/>
    <w:rsid w:val="00841732"/>
    <w:rsid w:val="008E7EF6"/>
    <w:rsid w:val="009268C2"/>
    <w:rsid w:val="009A1D6C"/>
    <w:rsid w:val="009B70EF"/>
    <w:rsid w:val="009E09D6"/>
    <w:rsid w:val="009F7732"/>
    <w:rsid w:val="00A07FFB"/>
    <w:rsid w:val="00A53352"/>
    <w:rsid w:val="00AA1FCD"/>
    <w:rsid w:val="00AB7ABC"/>
    <w:rsid w:val="00BA78AA"/>
    <w:rsid w:val="00C265D5"/>
    <w:rsid w:val="00C33889"/>
    <w:rsid w:val="00D24018"/>
    <w:rsid w:val="00D31669"/>
    <w:rsid w:val="00D32CA9"/>
    <w:rsid w:val="00D341C4"/>
    <w:rsid w:val="00DB40CC"/>
    <w:rsid w:val="00EA249D"/>
    <w:rsid w:val="00ED16A5"/>
    <w:rsid w:val="00F2392A"/>
    <w:rsid w:val="00F32FE2"/>
    <w:rsid w:val="00F50903"/>
    <w:rsid w:val="00F83D6D"/>
    <w:rsid w:val="00FB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64E8669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33889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6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A2CFA8-BE61-4367-8B29-97F0B8028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12</cp:revision>
  <cp:lastPrinted>2017-07-04T06:31:00Z</cp:lastPrinted>
  <dcterms:created xsi:type="dcterms:W3CDTF">2020-02-12T17:21:00Z</dcterms:created>
  <dcterms:modified xsi:type="dcterms:W3CDTF">2026-01-30T17:49:00Z</dcterms:modified>
  <dc:language>pl-PL</dc:language>
</cp:coreProperties>
</file>